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0" w:name="X691e3f84ee9f824cda057ceb4efde1e536cecb0"/>
    <w:p>
      <w:pPr>
        <w:pStyle w:val="Heading1"/>
      </w:pPr>
      <w:r>
        <w:t xml:space="preserve">Cover Letter for Dietitian Position in Buenos Aires, Argentina</w:t>
      </w:r>
    </w:p>
    <w:p>
      <w:pPr>
        <w:pStyle w:val="FirstParagraph"/>
      </w:pPr>
      <w:r>
        <w:t xml:space="preserve">Dear [Hiring Manager's Name],</w:t>
      </w:r>
    </w:p>
    <w:p>
      <w:pPr>
        <w:pStyle w:val="BodyText"/>
      </w:pPr>
      <w:r>
        <w:t xml:space="preserve">I am writing to express my enthusiastic interest in the Dietitian position at [Organization Name] in Buenos Aires, Argentina. As a dedicated and passionate dietitian with over [X years] of experience in nutritional science and community health, I am eager to contribute my expertise to support the vibrant healthcare landscape of Argentina. My background aligns perfectly with the needs of this role, particularly given my deep understanding of dietary practices, cultural nuances, and the unique health challenges faced by populations in Buenos Aires. I am confident that my professional skills and commitment to improving public health will make me a valuable addition to your team.</w:t>
      </w:r>
    </w:p>
    <w:p>
      <w:pPr>
        <w:pStyle w:val="BodyText"/>
      </w:pPr>
      <w:r>
        <w:t xml:space="preserve">My career as a Dietitian has been driven by a desire to empower individuals through personalized nutrition education and evidence-based dietary interventions. Throughout my work in [previous location/city], I have developed a comprehensive understanding of how cultural, economic, and social factors influence eating behaviors. This experience has equipped me with the ability to adapt nutritional strategies to diverse populations, ensuring they are both practical and sustainable. In Buenos Aires, where traditional Argentine cuisine is rich in flavor but also often high in fats and carbohydrates, I am particularly motivated to help individuals balance their diets while preserving their culinary heritage.</w:t>
      </w:r>
    </w:p>
    <w:p>
      <w:pPr>
        <w:pStyle w:val="BodyText"/>
      </w:pPr>
      <w:r>
        <w:t xml:space="preserve">One of my most rewarding experiences as a Dietitian was working with a community health initiative in [specific city or region], where I collaborated with local healthcare providers to design culturally relevant nutrition programs for families. This project required me to analyze dietary patterns, identify common nutritional deficiencies, and create educational materials tailored to the local population. The success of this initiative demonstrated my ability to bridge the gap between scientific research and real-world application, a skill I am excited to bring to Buenos Aires. Argentina’s unique food culture offers both challenges and opportunities for dietitians, and I am eager to contribute my expertise in this dynamic environment.</w:t>
      </w:r>
    </w:p>
    <w:p>
      <w:pPr>
        <w:pStyle w:val="BodyText"/>
      </w:pPr>
      <w:r>
        <w:t xml:space="preserve">My academic foundation in nutrition science was complemented by hands-on training in [specific university or program], where I graduated with a degree in [specific field, e.g., Nutrition and Dietetics]. During my studies, I conducted research on the impact of dietary fiber on metabolic health, which was published in [journal name or conference]. This academic rigor has shaped my approach to problem-solving and reinforced my belief that nutrition is a cornerstone of overall well-being. In Buenos Aires, where the prevalence of chronic diseases such as diabetes and obesity is rising, I am keen to apply this knowledge to develop preventive healthcare strategies that resonate with local communities.</w:t>
      </w:r>
    </w:p>
    <w:p>
      <w:pPr>
        <w:pStyle w:val="BodyText"/>
      </w:pPr>
      <w:r>
        <w:t xml:space="preserve">In addition to my clinical experience, I have a strong commitment to public health advocacy. As a volunteer with [organization name], I organized workshops on healthy eating for underserved populations, emphasizing the importance of affordable and accessible nutrition. These efforts not only increased awareness but also fostered a sense of community engagement around health. In Buenos Aires, where socioeconomic disparities often limit access to quality food, I aim to leverage my skills to promote equitable health outcomes. I believe that every individual deserves the opportunity to make informed dietary choices, regardless of their background.</w:t>
      </w:r>
    </w:p>
    <w:p>
      <w:pPr>
        <w:pStyle w:val="BodyText"/>
      </w:pPr>
      <w:r>
        <w:t xml:space="preserve">What sets me apart as a Dietitian is my ability to combine technical expertise with empathy and cultural sensitivity. In Argentina, where food plays a central role in social interactions and traditions, I understand the importance of approaching nutrition in a way that respects local customs while promoting long-term health. For example, I have worked with clients to modify traditional recipes to reduce sodium or sugar content without compromising taste—a skill that is particularly relevant in Buenos Aires. This adaptability ensures that my recommendations are both practical and respectful of the client’s lifestyle.</w:t>
      </w:r>
    </w:p>
    <w:p>
      <w:pPr>
        <w:pStyle w:val="BodyText"/>
      </w:pPr>
      <w:r>
        <w:t xml:space="preserve">Furthermore, my experience working in multilingual environments has prepared me to thrive in Argentina’s diverse society. I am fluent in [languages, e.g., Spanish and English], which allows me to communicate effectively with a wide range of clients. In Buenos Aires, where many residents speak Spanish as their first language and others may have different linguistic backgrounds, this skill is essential for building trust and delivering personalized care. I also take pride in continuously expanding my knowledge of Argentine dietary practices, from the significance of asado (barbecue) to the nutritional value of local ingredients like yerba mate and empanadas.</w:t>
      </w:r>
    </w:p>
    <w:p>
      <w:pPr>
        <w:pStyle w:val="BodyText"/>
      </w:pPr>
      <w:r>
        <w:t xml:space="preserve">I am particularly drawn to this opportunity in Buenos Aires because of its rich cultural heritage and growing emphasis on holistic health. The city’s bustling markets, artisanal food scene, and progressive healthcare policies create a unique environment for dietitians to innovate and collaborate. I am especially interested in working with organizations that prioritize preventive care, as I believe that education is the key to long-term health improvements. My goal is to contribute to initiatives that promote balanced eating habits while celebrating the culinary traditions of Argentina.</w:t>
      </w:r>
    </w:p>
    <w:p>
      <w:pPr>
        <w:pStyle w:val="BodyText"/>
      </w:pPr>
      <w:r>
        <w:t xml:space="preserve">Thank you for considering my application. I would be honored to bring my expertise as a Dietitian to [Organization Name] and support your mission of enhancing public health in Buenos Aires. I am available at your earliest convenience for an interview and can be reached at [phone number] or [email address]. I look forward to the opportunity to discuss how my background, skills, and passion for nutrition can benefit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Buenos Aires, Argentina</dc:title>
  <dc:creator/>
  <dc:language>en</dc:language>
  <cp:keywords/>
  <dcterms:created xsi:type="dcterms:W3CDTF">2026-07-21T03:30:08Z</dcterms:created>
  <dcterms:modified xsi:type="dcterms:W3CDTF">2026-07-21T03:30:08Z</dcterms:modified>
</cp:coreProperties>
</file>

<file path=docProps/custom.xml><?xml version="1.0" encoding="utf-8"?>
<Properties xmlns="http://schemas.openxmlformats.org/officeDocument/2006/custom-properties" xmlns:vt="http://schemas.openxmlformats.org/officeDocument/2006/docPropsVTypes"/>
</file>